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hor (year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in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wth ph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ype (pH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erature, Celsi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data poi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infectant dose for 2 LRV, in J/m2 or mg*min/L as appropri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g coefficient, b, in J/m2 or mg*min/L as appropri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ck-Watson inactivation rate constant, kD, in m2/J or L/mg/min as appropriate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V - Yeas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yany et al. (2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ker's y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arith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BS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.21 (60.19; 226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415 (-56.781; 105.6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84 (0.00116; 0.022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 Carratore et al. (20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ker's y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arith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 (N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7.15 (356.44; 657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90 (-59.231; 62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90 (0.00244; 0.005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m et al. (2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 (XS8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BS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7.24 (0.00; 2997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853 (-921.886; 1013.5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42 (-0.00651; 0.011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nes et al. (19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 (2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arith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illed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7.75 (213.45; 322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903 (2.671; 57.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92 (0.00566; 0.010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enk et al. (20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 (KE 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tone water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5.12 (0.00; 469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 (0.000; 0.0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17 (0.01417; 0.014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etlinska et al. (19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 (RAD 197/2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BS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.22 (28.94; 30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9 (-3.030; 3.6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02 (0.00158; 0.018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anabe et al. (20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 (NBRC 10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eral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.01 (110.33; 169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121 (-21.799; 66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507 (0.01029; 0.019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s and Parry (19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 (RAD 197/2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arith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ine (N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7.39 (297.13; 477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445 (-6.755; 99.6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26 (0.00349; 0.007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uk et al. (19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 (RAD 197/2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BS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1.66 (0.00; 1559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6 (-6.003; 8.8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39 (-0.00280; 0.005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uk et al. (19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 (RAD 197/2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BS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.83 (66.29; 137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025 (-8.292; 28.3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24 (0.00995; 0.030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mer et al. (19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ker's y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BS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.81 (98.16; 12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168 (8.238; 40.0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18 (0.01762; 0.026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mer et al. (19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strain (RC43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BS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5.87 (108.05; 123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833 (14.785; 34.8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52 (0.01873; 0.024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mer et al. (19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strain (YNN2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BS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.67 (106.30; 123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60 (3.008; 26.9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58 (0.01683; 0.022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mer et al. (19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strain (YNN281xYNN2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BS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9.65 (122.82; 196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30 (19.417; 69.4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32 (0.00842; 0.020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mer et al. (19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strain (YNN2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BS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75 (83.99; 105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7.728 (-29.505; 14.0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850 (0.01462; 0.022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ustacchi and Enteric (19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 (N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arith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illed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.54 (113.97; 129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804 (4.329; 29.2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890 (0.01717; 0.020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ustacchi and Enteric (19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 (N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illed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6.09 (136.66; 155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46 (-3.687; 25.5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68 (0.01334; 0.016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squert et al. (20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strain (BY47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arith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BS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83059.00 (7383059.00; 7383059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 (0.000; 0.0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 (0.00000; 0.000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V - Cryptosporidi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an et al. (2004), restricted to LRV 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ospori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9 (0.00; 2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67.952 (-94.682; -41.2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95 (0.02027; 0.029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PA (20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ospori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-filtration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30 (56.78; 93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5.321 (-75.193; 4.5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671 (0.01194; 0.0214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V - Giar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an et al. (2004), restricted to LRV 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5 (0.00; 16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5.279 (-58.238; -12.3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687 (0.03303; 0.060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PA (20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-filtration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42 (48.99; 91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1.250 (-87.388; 4.8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617 (0.01088; 0.0214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e chlorine - Yeas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chini et al. (2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strain (D7 diploi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arith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BS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272.02 (15176.96; 21367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62.965 (-379.683; 53.7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1 (0.00009; 0.000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chini et al. (2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strain (D7 diploi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BS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54.28 (5499.43; 9009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1.855 (-404.670; 220.9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6 (0.00019; 0.000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ys et al. (19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etate buffer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 (-1.69;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45 (-4.777; 0.4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199 (0.38952; 1.694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ys et al. (19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DA buffer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 (-5.22; 6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5.035 (-15.692; 5.6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760 (0.04186; 0.5333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e chlorine - Giar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PA (1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ing water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17 (22.15; 24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4 (-2.182; 2.2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358 (0.07532; 0.091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PA (1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ing water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46 (26.24; 28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2 (-2.458; 2.9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085 (0.06369; 0.078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PA (1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ing water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45 (32.00; 34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4 (-3.141; 3.2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789 (0.05222; 0.063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PA (1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ing water (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52 (38.58; 42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89 (-4.326; 4.1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732 (0.04224; 0.052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PA (1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ing water (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98 (46.59; 5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2 (-5.014; 5.4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931 (0.03498; 0.0436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ine dioxide - Yeas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chini et al. (2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strain (D7 diploi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arith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BS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37.28 (7914.01; 31960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75.316 (-236.456; 85.8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7 (0.00003; 0.000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chini et al. (2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strain (D7 diploi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BS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07.13 (3754.07; 526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8.212 (-93.308; -3.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43 (0.00035; 0.0005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ine dioxide - Giar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PA (1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ing water (6-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4 (17.07; 17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3 (-0.675; 0.5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475 (0.11068; 0.118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PA (1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ing water (6-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33 (14.99; 15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0 (-0.491; 1.0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250 (0.12572; 0.139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PA (1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ing water (6-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84 (12.56; 13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0 (-0.471; 0.7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732 (0.14954; 0.165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PA (1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ing water (6-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0 (9.86; 1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67 (-0.609; 0.4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632 (0.18557; 0.207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PA (1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ing water (6-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 (7.22; 7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7 (-0.066; 0.3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897 (0.27047; 0.2874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zone - Yeas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beau and Chung (19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 (C465-7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ly stationary (40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illed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6.55 (1474.50; 1978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.207 (-1.268; 341.6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24 (0.00095; 0.001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beau and Chung (19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 (C465-7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e stationary (48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illed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28.58 (2426.55; 283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.576 (70.184; 192.9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0 (0.00063; 0.000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beau and Chung (19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 (C465-7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arithmic (20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illed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7.96 (635.70; 82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2 (-166.573; 167.7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68 (0.00218; 0.003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beau and Chung (19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 (C465-7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e stationary (48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PD broth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90.68 (7882.76; 12098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.536 (-38.655; 313.7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8 (0.00014; 0.000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anabe et al. (20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 (NBRC10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e stationary (48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eral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 (0.03; 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50 (-0.136; 0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7137 (5.92896; 13.8137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zone - Giar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PA (1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 (1.26;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 (-0.038; 0.0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6730 (1.51808; 1.616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PA (1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 (0.95;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04 (-0.020; 0.0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551 (2.05032; 2.1207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PA (1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 (0.63; 0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 (-0.004; 0.0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7579 (3.13659; 3.2149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PA (1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 (0.48; 0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 (0.000; 0.0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6667 (4.16667; 4.166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PA (1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 (0.32; 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 (0.000; 0.0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5000 (6.25000; 6.2500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8T22:29:34Z</dcterms:created>
  <dcterms:modified xsi:type="dcterms:W3CDTF">2024-02-28T22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